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AE380" w14:textId="77777777" w:rsidR="00CE2143" w:rsidRDefault="00CE2143" w:rsidP="00CE2143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217689FB" w14:textId="77777777" w:rsidR="00CE2143" w:rsidRDefault="00CE2143" w:rsidP="00CE2143"/>
    <w:p w14:paraId="5B982BE9" w14:textId="77777777" w:rsidR="00CE2143" w:rsidRDefault="00CE2143" w:rsidP="00CE2143">
      <w:r>
        <w:t>class calc {</w:t>
      </w:r>
    </w:p>
    <w:p w14:paraId="77D97FA7" w14:textId="77777777" w:rsidR="00CE2143" w:rsidRDefault="00CE2143" w:rsidP="00CE2143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6E032D17" w14:textId="77777777" w:rsidR="00CE2143" w:rsidRDefault="00CE2143" w:rsidP="00CE2143">
      <w:r>
        <w:t xml:space="preserve">        int choice = 0, </w:t>
      </w:r>
      <w:proofErr w:type="gramStart"/>
      <w:r>
        <w:t>num;</w:t>
      </w:r>
      <w:proofErr w:type="gramEnd"/>
    </w:p>
    <w:p w14:paraId="0AE5BC47" w14:textId="77777777" w:rsidR="00CE2143" w:rsidRDefault="00CE2143" w:rsidP="00CE2143">
      <w:r>
        <w:t xml:space="preserve">        </w:t>
      </w:r>
      <w:proofErr w:type="spellStart"/>
      <w:r>
        <w:t>System.out.println</w:t>
      </w:r>
      <w:proofErr w:type="spellEnd"/>
      <w:r>
        <w:t>("Welcome to the simple math helper."</w:t>
      </w:r>
      <w:proofErr w:type="gramStart"/>
      <w:r>
        <w:t>);</w:t>
      </w:r>
      <w:proofErr w:type="gramEnd"/>
    </w:p>
    <w:p w14:paraId="2A749915" w14:textId="77777777" w:rsidR="00CE2143" w:rsidRDefault="00CE2143" w:rsidP="00CE2143">
      <w:r>
        <w:t xml:space="preserve">        Scanner scan = new </w:t>
      </w:r>
      <w:proofErr w:type="gramStart"/>
      <w:r>
        <w:t>Scanner(</w:t>
      </w:r>
      <w:proofErr w:type="gramEnd"/>
      <w:r>
        <w:t>System.in);</w:t>
      </w:r>
    </w:p>
    <w:p w14:paraId="56217153" w14:textId="77777777" w:rsidR="00CE2143" w:rsidRDefault="00CE2143" w:rsidP="00CE2143">
      <w:r>
        <w:t xml:space="preserve">        </w:t>
      </w:r>
      <w:proofErr w:type="spellStart"/>
      <w:r>
        <w:t>System.out.println</w:t>
      </w:r>
      <w:proofErr w:type="spellEnd"/>
      <w:r>
        <w:t>("What would you like to calculate?"</w:t>
      </w:r>
      <w:proofErr w:type="gramStart"/>
      <w:r>
        <w:t>);</w:t>
      </w:r>
      <w:proofErr w:type="gramEnd"/>
    </w:p>
    <w:p w14:paraId="5C056DEB" w14:textId="77777777" w:rsidR="00CE2143" w:rsidRDefault="00CE2143" w:rsidP="00CE2143">
      <w:r>
        <w:t xml:space="preserve">        </w:t>
      </w:r>
      <w:proofErr w:type="spellStart"/>
      <w:r>
        <w:t>System.out.println</w:t>
      </w:r>
      <w:proofErr w:type="spellEnd"/>
      <w:r>
        <w:t>("1. Sqrt"</w:t>
      </w:r>
      <w:proofErr w:type="gramStart"/>
      <w:r>
        <w:t>);</w:t>
      </w:r>
      <w:proofErr w:type="gramEnd"/>
    </w:p>
    <w:p w14:paraId="5756B85F" w14:textId="77777777" w:rsidR="00CE2143" w:rsidRDefault="00CE2143" w:rsidP="00CE2143">
      <w:r>
        <w:t xml:space="preserve">        </w:t>
      </w:r>
      <w:proofErr w:type="spellStart"/>
      <w:r>
        <w:t>System.out.println</w:t>
      </w:r>
      <w:proofErr w:type="spellEnd"/>
      <w:r>
        <w:t>("2. Log"</w:t>
      </w:r>
      <w:proofErr w:type="gramStart"/>
      <w:r>
        <w:t>);</w:t>
      </w:r>
      <w:proofErr w:type="gramEnd"/>
    </w:p>
    <w:p w14:paraId="34EBF2D9" w14:textId="77777777" w:rsidR="00CE2143" w:rsidRDefault="00CE2143" w:rsidP="00CE2143">
      <w:r>
        <w:t xml:space="preserve">        </w:t>
      </w:r>
      <w:proofErr w:type="spellStart"/>
      <w:r>
        <w:t>System.out.println</w:t>
      </w:r>
      <w:proofErr w:type="spellEnd"/>
      <w:r>
        <w:t>("3. Factorial"</w:t>
      </w:r>
      <w:proofErr w:type="gramStart"/>
      <w:r>
        <w:t>);</w:t>
      </w:r>
      <w:proofErr w:type="gramEnd"/>
    </w:p>
    <w:p w14:paraId="5AD03C9B" w14:textId="77777777" w:rsidR="00CE2143" w:rsidRDefault="00CE2143" w:rsidP="00CE2143">
      <w:r>
        <w:t xml:space="preserve">        </w:t>
      </w:r>
      <w:proofErr w:type="spellStart"/>
      <w:r>
        <w:t>System.out.print</w:t>
      </w:r>
      <w:proofErr w:type="spellEnd"/>
      <w:r>
        <w:t>("&gt;"</w:t>
      </w:r>
      <w:proofErr w:type="gramStart"/>
      <w:r>
        <w:t>);</w:t>
      </w:r>
      <w:proofErr w:type="gramEnd"/>
    </w:p>
    <w:p w14:paraId="01B1F4FB" w14:textId="77777777" w:rsidR="00CE2143" w:rsidRDefault="00CE2143" w:rsidP="00CE2143">
      <w:r>
        <w:t xml:space="preserve">        choice = 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230FFF87" w14:textId="77777777" w:rsidR="00CE2143" w:rsidRDefault="00CE2143" w:rsidP="00CE2143">
      <w:r>
        <w:t xml:space="preserve">        switch (choice) {</w:t>
      </w:r>
    </w:p>
    <w:p w14:paraId="37CA9651" w14:textId="77777777" w:rsidR="00CE2143" w:rsidRDefault="00CE2143" w:rsidP="00CE2143">
      <w:r>
        <w:t xml:space="preserve">            case 1:</w:t>
      </w:r>
    </w:p>
    <w:p w14:paraId="71F57BB6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"Enter the number to sqrt:"</w:t>
      </w:r>
      <w:proofErr w:type="gramStart"/>
      <w:r>
        <w:t>);</w:t>
      </w:r>
      <w:proofErr w:type="gramEnd"/>
    </w:p>
    <w:p w14:paraId="7197F099" w14:textId="77777777" w:rsidR="00CE2143" w:rsidRDefault="00CE2143" w:rsidP="00CE2143">
      <w:r>
        <w:t xml:space="preserve">                </w:t>
      </w:r>
      <w:proofErr w:type="spellStart"/>
      <w:r>
        <w:t>System.out.print</w:t>
      </w:r>
      <w:proofErr w:type="spellEnd"/>
      <w:r>
        <w:t>("&gt;"</w:t>
      </w:r>
      <w:proofErr w:type="gramStart"/>
      <w:r>
        <w:t>);</w:t>
      </w:r>
      <w:proofErr w:type="gramEnd"/>
    </w:p>
    <w:p w14:paraId="6CF6049B" w14:textId="77777777" w:rsidR="00CE2143" w:rsidRDefault="00CE2143" w:rsidP="00CE2143">
      <w:r>
        <w:t xml:space="preserve">                num = 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351BA539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Math.sqrt</w:t>
      </w:r>
      <w:proofErr w:type="spellEnd"/>
      <w:r>
        <w:t>(num)</w:t>
      </w:r>
      <w:proofErr w:type="gramStart"/>
      <w:r>
        <w:t>);</w:t>
      </w:r>
      <w:proofErr w:type="gramEnd"/>
    </w:p>
    <w:p w14:paraId="009E3961" w14:textId="77777777" w:rsidR="00CE2143" w:rsidRDefault="00CE2143" w:rsidP="00CE2143">
      <w:r>
        <w:t xml:space="preserve">                </w:t>
      </w:r>
      <w:proofErr w:type="gramStart"/>
      <w:r>
        <w:t>break;</w:t>
      </w:r>
      <w:proofErr w:type="gramEnd"/>
    </w:p>
    <w:p w14:paraId="510BDE28" w14:textId="77777777" w:rsidR="00CE2143" w:rsidRDefault="00CE2143" w:rsidP="00CE2143">
      <w:r>
        <w:t xml:space="preserve">            case 2:</w:t>
      </w:r>
    </w:p>
    <w:p w14:paraId="4F568CE8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"Enter the number to log:"</w:t>
      </w:r>
      <w:proofErr w:type="gramStart"/>
      <w:r>
        <w:t>);</w:t>
      </w:r>
      <w:proofErr w:type="gramEnd"/>
    </w:p>
    <w:p w14:paraId="4668868F" w14:textId="77777777" w:rsidR="00CE2143" w:rsidRDefault="00CE2143" w:rsidP="00CE2143">
      <w:r>
        <w:t xml:space="preserve">                </w:t>
      </w:r>
      <w:proofErr w:type="spellStart"/>
      <w:r>
        <w:t>System.out.print</w:t>
      </w:r>
      <w:proofErr w:type="spellEnd"/>
      <w:r>
        <w:t>("&gt;"</w:t>
      </w:r>
      <w:proofErr w:type="gramStart"/>
      <w:r>
        <w:t>);</w:t>
      </w:r>
      <w:proofErr w:type="gramEnd"/>
    </w:p>
    <w:p w14:paraId="32FEF377" w14:textId="77777777" w:rsidR="00CE2143" w:rsidRDefault="00CE2143" w:rsidP="00CE2143">
      <w:r>
        <w:t xml:space="preserve">                num = 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79CEFC10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Math.log10(num)</w:t>
      </w:r>
      <w:proofErr w:type="gramStart"/>
      <w:r>
        <w:t>);</w:t>
      </w:r>
      <w:proofErr w:type="gramEnd"/>
    </w:p>
    <w:p w14:paraId="14A8D7DE" w14:textId="77777777" w:rsidR="00CE2143" w:rsidRDefault="00CE2143" w:rsidP="00CE2143">
      <w:r>
        <w:t xml:space="preserve">                </w:t>
      </w:r>
      <w:proofErr w:type="gramStart"/>
      <w:r>
        <w:t>break;</w:t>
      </w:r>
      <w:proofErr w:type="gramEnd"/>
    </w:p>
    <w:p w14:paraId="2C6E2269" w14:textId="77777777" w:rsidR="00CE2143" w:rsidRDefault="00CE2143" w:rsidP="00CE2143">
      <w:r>
        <w:t xml:space="preserve">            case 3:</w:t>
      </w:r>
    </w:p>
    <w:p w14:paraId="182AE9EB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"Enter the number to factorial:"</w:t>
      </w:r>
      <w:proofErr w:type="gramStart"/>
      <w:r>
        <w:t>);</w:t>
      </w:r>
      <w:proofErr w:type="gramEnd"/>
    </w:p>
    <w:p w14:paraId="415C92B2" w14:textId="77777777" w:rsidR="00CE2143" w:rsidRDefault="00CE2143" w:rsidP="00CE2143">
      <w:r>
        <w:t xml:space="preserve">                </w:t>
      </w:r>
      <w:proofErr w:type="spellStart"/>
      <w:r>
        <w:t>System.out.print</w:t>
      </w:r>
      <w:proofErr w:type="spellEnd"/>
      <w:r>
        <w:t>("&gt;"</w:t>
      </w:r>
      <w:proofErr w:type="gramStart"/>
      <w:r>
        <w:t>);</w:t>
      </w:r>
      <w:proofErr w:type="gramEnd"/>
    </w:p>
    <w:p w14:paraId="17748498" w14:textId="77777777" w:rsidR="00CE2143" w:rsidRDefault="00CE2143" w:rsidP="00CE2143">
      <w:r>
        <w:lastRenderedPageBreak/>
        <w:t xml:space="preserve">                num = 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6C0F6B18" w14:textId="77777777" w:rsidR="00CE2143" w:rsidRDefault="00CE2143" w:rsidP="00CE2143">
      <w:r>
        <w:t xml:space="preserve">                int fact = </w:t>
      </w:r>
      <w:proofErr w:type="gramStart"/>
      <w:r>
        <w:t>1;</w:t>
      </w:r>
      <w:proofErr w:type="gramEnd"/>
    </w:p>
    <w:p w14:paraId="268C7A8C" w14:textId="77777777" w:rsidR="00CE2143" w:rsidRDefault="00CE2143" w:rsidP="00CE2143">
      <w:r>
        <w:t xml:space="preserve">                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gt;= num; </w:t>
      </w:r>
      <w:proofErr w:type="spellStart"/>
      <w:r>
        <w:t>i</w:t>
      </w:r>
      <w:proofErr w:type="spellEnd"/>
      <w:r>
        <w:t>++) {</w:t>
      </w:r>
    </w:p>
    <w:p w14:paraId="76460607" w14:textId="77777777" w:rsidR="00CE2143" w:rsidRDefault="00CE2143" w:rsidP="00CE2143">
      <w:r>
        <w:t xml:space="preserve">                    fact *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77622B15" w14:textId="77777777" w:rsidR="00CE2143" w:rsidRDefault="00CE2143" w:rsidP="00CE2143">
      <w:r>
        <w:t xml:space="preserve">                }</w:t>
      </w:r>
    </w:p>
    <w:p w14:paraId="0C1BBE3E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fact</w:t>
      </w:r>
      <w:proofErr w:type="gramStart"/>
      <w:r>
        <w:t>);</w:t>
      </w:r>
      <w:proofErr w:type="gramEnd"/>
    </w:p>
    <w:p w14:paraId="1F5DFC82" w14:textId="77777777" w:rsidR="00CE2143" w:rsidRDefault="00CE2143" w:rsidP="00CE2143">
      <w:r>
        <w:t xml:space="preserve">            default:</w:t>
      </w:r>
    </w:p>
    <w:p w14:paraId="73ACD29A" w14:textId="77777777" w:rsidR="00CE2143" w:rsidRDefault="00CE2143" w:rsidP="00CE2143">
      <w:r>
        <w:t xml:space="preserve">                </w:t>
      </w:r>
      <w:proofErr w:type="spellStart"/>
      <w:r>
        <w:t>System.out.println</w:t>
      </w:r>
      <w:proofErr w:type="spellEnd"/>
      <w:r>
        <w:t>("Invalid choice"</w:t>
      </w:r>
      <w:proofErr w:type="gramStart"/>
      <w:r>
        <w:t>);</w:t>
      </w:r>
      <w:proofErr w:type="gramEnd"/>
    </w:p>
    <w:p w14:paraId="481853CF" w14:textId="77777777" w:rsidR="00CE2143" w:rsidRDefault="00CE2143" w:rsidP="00CE2143">
      <w:r>
        <w:t xml:space="preserve">        }</w:t>
      </w:r>
    </w:p>
    <w:p w14:paraId="6853FB65" w14:textId="77777777" w:rsidR="00CE2143" w:rsidRDefault="00CE2143" w:rsidP="00CE2143"/>
    <w:p w14:paraId="78E051AA" w14:textId="77777777" w:rsidR="00CE2143" w:rsidRDefault="00CE2143" w:rsidP="00CE2143">
      <w:r>
        <w:t xml:space="preserve">    }</w:t>
      </w:r>
    </w:p>
    <w:p w14:paraId="29B1E9A6" w14:textId="50A9F040" w:rsidR="00D8261A" w:rsidRPr="00CE2143" w:rsidRDefault="00CE2143" w:rsidP="00CE2143">
      <w:r>
        <w:t>}</w:t>
      </w:r>
    </w:p>
    <w:sectPr w:rsidR="00D8261A" w:rsidRPr="00CE2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DU1MzczMbQwNbFU0lEKTi0uzszPAykwrAUApGN7mSwAAAA="/>
  </w:docVars>
  <w:rsids>
    <w:rsidRoot w:val="00CE2143"/>
    <w:rsid w:val="001D1C53"/>
    <w:rsid w:val="00CE2143"/>
    <w:rsid w:val="00D30B20"/>
    <w:rsid w:val="00D8261A"/>
    <w:rsid w:val="00E10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F7C90"/>
  <w15:chartTrackingRefBased/>
  <w15:docId w15:val="{26CE70E6-A152-4687-896B-A950B466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35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eshwar Kumar</dc:creator>
  <cp:keywords/>
  <dc:description/>
  <cp:lastModifiedBy>Dhaneshwar Kumar</cp:lastModifiedBy>
  <cp:revision>1</cp:revision>
  <dcterms:created xsi:type="dcterms:W3CDTF">2023-06-20T06:19:00Z</dcterms:created>
  <dcterms:modified xsi:type="dcterms:W3CDTF">2023-06-2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b25cab-6c68-44d0-97af-4e4135beac3e</vt:lpwstr>
  </property>
</Properties>
</file>